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A5178" w14:textId="77777777" w:rsidR="003029E1" w:rsidRDefault="003029E1" w:rsidP="00366F46">
      <w:pPr>
        <w:tabs>
          <w:tab w:val="left" w:pos="567"/>
        </w:tabs>
      </w:pPr>
    </w:p>
    <w:p w14:paraId="23C46487" w14:textId="77777777" w:rsidR="00A532FF" w:rsidRDefault="0093019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87FD35" wp14:editId="1F09E433">
                <wp:simplePos x="0" y="0"/>
                <wp:positionH relativeFrom="margin">
                  <wp:align>right</wp:align>
                </wp:positionH>
                <wp:positionV relativeFrom="paragraph">
                  <wp:posOffset>231140</wp:posOffset>
                </wp:positionV>
                <wp:extent cx="6381750" cy="43815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0" cy="4381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5BA9ED" w14:textId="77777777" w:rsidR="00A532FF" w:rsidRPr="00A532FF" w:rsidRDefault="001506A2">
                            <w:pP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CIHT South West: Annual General 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87FD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51.3pt;margin-top:18.2pt;width:502.5pt;height:34.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" fillcolor="#003087 [3204]" stroked="f" strokeweight=".5pt">
                <v:textbox>
                  <w:txbxContent>
                    <w:p w14:paraId="1B5BA9ED" w14:textId="77777777" w:rsidR="00A532FF" w:rsidRPr="00A532FF" w:rsidRDefault="001506A2">
                      <w:pPr>
                        <w:rPr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48"/>
                        </w:rPr>
                        <w:t>CIHT South West: Annual General Meet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843B70" wp14:editId="40E91965">
                <wp:simplePos x="0" y="0"/>
                <wp:positionH relativeFrom="page">
                  <wp:align>left</wp:align>
                </wp:positionH>
                <wp:positionV relativeFrom="paragraph">
                  <wp:posOffset>173990</wp:posOffset>
                </wp:positionV>
                <wp:extent cx="7562850" cy="600075"/>
                <wp:effectExtent l="0" t="0" r="0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2850" cy="60007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3180E5" id="Rectangle 2" o:spid="_x0000_s1026" style="position:absolute;margin-left:0;margin-top:13.7pt;width:595.5pt;height:47.2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" fillcolor="#003087 [3204]" stroked="f" strokeweight="2pt">
                <w10:wrap anchorx="page"/>
              </v:rect>
            </w:pict>
          </mc:Fallback>
        </mc:AlternateContent>
      </w:r>
    </w:p>
    <w:p w14:paraId="40515327" w14:textId="77777777" w:rsidR="00A532FF" w:rsidRDefault="00A532FF"/>
    <w:p w14:paraId="0AEFDD48" w14:textId="77A936D0" w:rsidR="001506A2" w:rsidRDefault="001506A2" w:rsidP="001506A2">
      <w:pPr>
        <w:ind w:hanging="142"/>
        <w:rPr>
          <w:sz w:val="48"/>
          <w:szCs w:val="48"/>
        </w:rPr>
      </w:pPr>
      <w:r w:rsidRPr="001506A2">
        <w:rPr>
          <w:color w:val="009CA6" w:themeColor="accent2"/>
          <w:sz w:val="48"/>
          <w:szCs w:val="48"/>
        </w:rPr>
        <w:t>DATE:</w:t>
      </w:r>
      <w:r w:rsidR="00DE75DE">
        <w:rPr>
          <w:sz w:val="48"/>
          <w:szCs w:val="48"/>
        </w:rPr>
        <w:t xml:space="preserve"> </w:t>
      </w:r>
      <w:r w:rsidR="00D721B0">
        <w:rPr>
          <w:sz w:val="48"/>
          <w:szCs w:val="48"/>
        </w:rPr>
        <w:t>27</w:t>
      </w:r>
      <w:r w:rsidR="00DE75DE">
        <w:rPr>
          <w:sz w:val="48"/>
          <w:szCs w:val="48"/>
        </w:rPr>
        <w:t xml:space="preserve"> </w:t>
      </w:r>
      <w:r w:rsidR="00630F51">
        <w:rPr>
          <w:sz w:val="48"/>
          <w:szCs w:val="48"/>
        </w:rPr>
        <w:t>May</w:t>
      </w:r>
      <w:r w:rsidR="00DE75DE">
        <w:rPr>
          <w:sz w:val="48"/>
          <w:szCs w:val="48"/>
        </w:rPr>
        <w:t xml:space="preserve"> 20</w:t>
      </w:r>
      <w:r w:rsidR="00630F51">
        <w:rPr>
          <w:sz w:val="48"/>
          <w:szCs w:val="48"/>
        </w:rPr>
        <w:t>20</w:t>
      </w:r>
    </w:p>
    <w:p w14:paraId="2F08CC07" w14:textId="0E34B242" w:rsidR="001506A2" w:rsidRDefault="00233890" w:rsidP="001506A2">
      <w:pPr>
        <w:ind w:hanging="142"/>
        <w:rPr>
          <w:sz w:val="48"/>
          <w:szCs w:val="48"/>
        </w:rPr>
      </w:pPr>
      <w:r w:rsidRPr="00A532FF">
        <w:rPr>
          <w:noProof/>
          <w:sz w:val="48"/>
          <w:szCs w:val="48"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9800C23" wp14:editId="35D388FB">
                <wp:simplePos x="0" y="0"/>
                <wp:positionH relativeFrom="column">
                  <wp:posOffset>-133350</wp:posOffset>
                </wp:positionH>
                <wp:positionV relativeFrom="paragraph">
                  <wp:posOffset>421005</wp:posOffset>
                </wp:positionV>
                <wp:extent cx="6219825" cy="1895475"/>
                <wp:effectExtent l="0" t="0" r="9525" b="952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9825" cy="1895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D4DF4F" w14:textId="77777777" w:rsidR="00BC0738" w:rsidRPr="00630F51" w:rsidRDefault="001506A2" w:rsidP="0042227B">
                            <w:pPr>
                              <w:spacing w:after="120"/>
                              <w:rPr>
                                <w:b/>
                                <w:color w:val="003087" w:themeColor="accent1"/>
                              </w:rPr>
                            </w:pPr>
                            <w:r w:rsidRPr="00630F51">
                              <w:rPr>
                                <w:b/>
                                <w:color w:val="003087" w:themeColor="accent1"/>
                              </w:rPr>
                              <w:t>VENUE DETAILS:</w:t>
                            </w:r>
                          </w:p>
                          <w:p w14:paraId="5587CB5D" w14:textId="77777777" w:rsidR="007E5FD2" w:rsidRPr="007E5FD2" w:rsidRDefault="007E5FD2" w:rsidP="001506A2">
                            <w:pPr>
                              <w:rPr>
                                <w:color w:val="84329B" w:themeColor="accent3"/>
                              </w:rPr>
                            </w:pPr>
                            <w:r>
                              <w:rPr>
                                <w:color w:val="84329B" w:themeColor="accent3"/>
                              </w:rPr>
                              <w:t xml:space="preserve">Considering the unprecedented and fast-changing situation relating to Covid-19 (Coronavirus) the decision has been taken to hold this year’s AGM as a virtual meeting only.  This decision has been taken respecting </w:t>
                            </w:r>
                            <w:r w:rsidRPr="007E5FD2">
                              <w:rPr>
                                <w:color w:val="84329B" w:themeColor="accent3"/>
                              </w:rPr>
                              <w:t>CIHT</w:t>
                            </w:r>
                            <w:r>
                              <w:rPr>
                                <w:color w:val="84329B" w:themeColor="accent3"/>
                              </w:rPr>
                              <w:t>’</w:t>
                            </w:r>
                            <w:r w:rsidRPr="007E5FD2">
                              <w:rPr>
                                <w:color w:val="84329B" w:themeColor="accent3"/>
                              </w:rPr>
                              <w:t>s commit</w:t>
                            </w:r>
                            <w:r>
                              <w:rPr>
                                <w:color w:val="84329B" w:themeColor="accent3"/>
                              </w:rPr>
                              <w:t>ment</w:t>
                            </w:r>
                            <w:r w:rsidRPr="007E5FD2">
                              <w:rPr>
                                <w:color w:val="84329B" w:themeColor="accent3"/>
                              </w:rPr>
                              <w:t xml:space="preserve"> to look after the health, wellbeing and safety of its members, volunteers and staff.</w:t>
                            </w:r>
                          </w:p>
                          <w:p w14:paraId="55919DAE" w14:textId="77777777" w:rsidR="007E5FD2" w:rsidRDefault="007E5FD2" w:rsidP="001506A2"/>
                          <w:p w14:paraId="4A432781" w14:textId="4109E8A9" w:rsidR="00233890" w:rsidRPr="00630F51" w:rsidRDefault="00233890" w:rsidP="00233890">
                            <w:pPr>
                              <w:spacing w:after="120"/>
                              <w:rPr>
                                <w:b/>
                                <w:color w:val="003087" w:themeColor="accent1"/>
                              </w:rPr>
                            </w:pPr>
                            <w:r>
                              <w:rPr>
                                <w:b/>
                                <w:color w:val="003087" w:themeColor="accent1"/>
                              </w:rPr>
                              <w:t>DIAL-IN AND VIDEOCONFERENCING</w:t>
                            </w:r>
                            <w:r w:rsidRPr="00630F51">
                              <w:rPr>
                                <w:b/>
                                <w:color w:val="003087" w:themeColor="accent1"/>
                              </w:rPr>
                              <w:t xml:space="preserve"> DETAILS:</w:t>
                            </w:r>
                          </w:p>
                          <w:p w14:paraId="7DB0F0B7" w14:textId="34D58A51" w:rsidR="00D721B0" w:rsidRDefault="00233890" w:rsidP="001506A2">
                            <w:r>
                              <w:t xml:space="preserve">The AGM will be held via Microsoft Teams, which offers both videoconferencing and audio/dial-in facilities.  This will allow all attending the AGM to be heard and, should they wish to, be seen.  </w:t>
                            </w:r>
                          </w:p>
                          <w:p w14:paraId="7F28281A" w14:textId="5EFCE7AB" w:rsidR="00233890" w:rsidRPr="00D721B0" w:rsidRDefault="00233890" w:rsidP="001506A2">
                            <w:r>
                              <w:t>Dial-in details will be provided nearer to the AGM to all registered attende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00C23" id="Text Box 2" o:spid="_x0000_s1027" type="#_x0000_t202" style="position:absolute;margin-left:-10.5pt;margin-top:33.15pt;width:489.75pt;height:149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" stroked="f">
                <v:textbox>
                  <w:txbxContent>
                    <w:p w14:paraId="64D4DF4F" w14:textId="77777777" w:rsidR="00BC0738" w:rsidRPr="00630F51" w:rsidRDefault="001506A2" w:rsidP="0042227B">
                      <w:pPr>
                        <w:spacing w:after="120"/>
                        <w:rPr>
                          <w:b/>
                          <w:color w:val="003087" w:themeColor="accent1"/>
                        </w:rPr>
                      </w:pPr>
                      <w:r w:rsidRPr="00630F51">
                        <w:rPr>
                          <w:b/>
                          <w:color w:val="003087" w:themeColor="accent1"/>
                        </w:rPr>
                        <w:t>VENUE DETAILS:</w:t>
                      </w:r>
                    </w:p>
                    <w:p w14:paraId="5587CB5D" w14:textId="77777777" w:rsidR="007E5FD2" w:rsidRPr="007E5FD2" w:rsidRDefault="007E5FD2" w:rsidP="001506A2">
                      <w:pPr>
                        <w:rPr>
                          <w:color w:val="84329B" w:themeColor="accent3"/>
                        </w:rPr>
                      </w:pPr>
                      <w:r>
                        <w:rPr>
                          <w:color w:val="84329B" w:themeColor="accent3"/>
                        </w:rPr>
                        <w:t xml:space="preserve">Considering the unprecedented and fast-changing situation relating to Covid-19 (Coronavirus) the decision has been taken to hold this year’s AGM as a virtual meeting only.  This decision has been taken respecting </w:t>
                      </w:r>
                      <w:r w:rsidRPr="007E5FD2">
                        <w:rPr>
                          <w:color w:val="84329B" w:themeColor="accent3"/>
                        </w:rPr>
                        <w:t>CIHT</w:t>
                      </w:r>
                      <w:r>
                        <w:rPr>
                          <w:color w:val="84329B" w:themeColor="accent3"/>
                        </w:rPr>
                        <w:t>’</w:t>
                      </w:r>
                      <w:r w:rsidRPr="007E5FD2">
                        <w:rPr>
                          <w:color w:val="84329B" w:themeColor="accent3"/>
                        </w:rPr>
                        <w:t>s commit</w:t>
                      </w:r>
                      <w:r>
                        <w:rPr>
                          <w:color w:val="84329B" w:themeColor="accent3"/>
                        </w:rPr>
                        <w:t>ment</w:t>
                      </w:r>
                      <w:r w:rsidRPr="007E5FD2">
                        <w:rPr>
                          <w:color w:val="84329B" w:themeColor="accent3"/>
                        </w:rPr>
                        <w:t xml:space="preserve"> to look after the health, wellbeing and safety of its members, volunteers and staff.</w:t>
                      </w:r>
                    </w:p>
                    <w:p w14:paraId="55919DAE" w14:textId="77777777" w:rsidR="007E5FD2" w:rsidRDefault="007E5FD2" w:rsidP="001506A2"/>
                    <w:p w14:paraId="4A432781" w14:textId="4109E8A9" w:rsidR="00233890" w:rsidRPr="00630F51" w:rsidRDefault="00233890" w:rsidP="00233890">
                      <w:pPr>
                        <w:spacing w:after="120"/>
                        <w:rPr>
                          <w:b/>
                          <w:color w:val="003087" w:themeColor="accent1"/>
                        </w:rPr>
                      </w:pPr>
                      <w:r>
                        <w:rPr>
                          <w:b/>
                          <w:color w:val="003087" w:themeColor="accent1"/>
                        </w:rPr>
                        <w:t>DIAL-IN AND VIDEOCONFERENCING</w:t>
                      </w:r>
                      <w:r w:rsidRPr="00630F51">
                        <w:rPr>
                          <w:b/>
                          <w:color w:val="003087" w:themeColor="accent1"/>
                        </w:rPr>
                        <w:t xml:space="preserve"> DETAILS:</w:t>
                      </w:r>
                    </w:p>
                    <w:p w14:paraId="7DB0F0B7" w14:textId="34D58A51" w:rsidR="00D721B0" w:rsidRDefault="00233890" w:rsidP="001506A2">
                      <w:r>
                        <w:t xml:space="preserve">The AGM will be held via Microsoft Teams, which offers both videoconferencing and audio/dial-in facilities.  This will allow all attending the AGM to be heard and, should they wish to, be seen.  </w:t>
                      </w:r>
                    </w:p>
                    <w:p w14:paraId="7F28281A" w14:textId="5EFCE7AB" w:rsidR="00233890" w:rsidRPr="00D721B0" w:rsidRDefault="00233890" w:rsidP="001506A2">
                      <w:r>
                        <w:t>Dial-in details will be provided nearer to the AGM to all registered attende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21B0" w:rsidRPr="00A532FF">
        <w:rPr>
          <w:noProof/>
          <w:sz w:val="48"/>
          <w:szCs w:val="48"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0FDF087" wp14:editId="27D63438">
                <wp:simplePos x="0" y="0"/>
                <wp:positionH relativeFrom="column">
                  <wp:posOffset>-142875</wp:posOffset>
                </wp:positionH>
                <wp:positionV relativeFrom="paragraph">
                  <wp:posOffset>2493010</wp:posOffset>
                </wp:positionV>
                <wp:extent cx="6162675" cy="5219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521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A9A003" w14:textId="77777777" w:rsidR="001506A2" w:rsidRPr="00630F51" w:rsidRDefault="001506A2" w:rsidP="001506A2">
                            <w:pPr>
                              <w:spacing w:after="120"/>
                              <w:rPr>
                                <w:b/>
                                <w:color w:val="003087" w:themeColor="accent1"/>
                                <w:sz w:val="48"/>
                                <w:szCs w:val="48"/>
                              </w:rPr>
                            </w:pPr>
                            <w:r w:rsidRPr="00630F51">
                              <w:rPr>
                                <w:b/>
                                <w:color w:val="003087" w:themeColor="accent1"/>
                                <w:sz w:val="48"/>
                                <w:szCs w:val="48"/>
                              </w:rPr>
                              <w:t>AGENDA:</w:t>
                            </w:r>
                          </w:p>
                          <w:tbl>
                            <w:tblPr>
                              <w:tblStyle w:val="TableGrid"/>
                              <w:tblW w:w="9639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59"/>
                              <w:gridCol w:w="6554"/>
                              <w:gridCol w:w="2126"/>
                            </w:tblGrid>
                            <w:tr w:rsidR="00C907CF" w:rsidRPr="009344AA" w14:paraId="2770EE3E" w14:textId="77777777" w:rsidTr="00C907CF">
                              <w:tc>
                                <w:tcPr>
                                  <w:tcW w:w="959" w:type="dxa"/>
                                  <w:tcBorders>
                                    <w:bottom w:val="single" w:sz="12" w:space="0" w:color="009CA6"/>
                                  </w:tcBorders>
                                </w:tcPr>
                                <w:p w14:paraId="6A6C61D6" w14:textId="77777777" w:rsidR="00C907CF" w:rsidRPr="009344AA" w:rsidRDefault="00C907CF" w:rsidP="00C907CF">
                                  <w:pPr>
                                    <w:rPr>
                                      <w:rFonts w:cs="Arial"/>
                                      <w:b/>
                                      <w:color w:val="003087"/>
                                    </w:rPr>
                                  </w:pPr>
                                  <w:r w:rsidRPr="009344AA">
                                    <w:rPr>
                                      <w:rFonts w:cs="Arial"/>
                                      <w:b/>
                                      <w:color w:val="003087"/>
                                    </w:rPr>
                                    <w:t>Item</w:t>
                                  </w:r>
                                </w:p>
                              </w:tc>
                              <w:tc>
                                <w:tcPr>
                                  <w:tcW w:w="6554" w:type="dxa"/>
                                  <w:tcBorders>
                                    <w:bottom w:val="single" w:sz="12" w:space="0" w:color="009CA6"/>
                                  </w:tcBorders>
                                </w:tcPr>
                                <w:p w14:paraId="5AF24B46" w14:textId="77777777" w:rsidR="00C907CF" w:rsidRPr="009344AA" w:rsidRDefault="00C907CF" w:rsidP="00C907CF">
                                  <w:pPr>
                                    <w:rPr>
                                      <w:rFonts w:cs="Arial"/>
                                      <w:b/>
                                      <w:color w:val="003087"/>
                                    </w:rPr>
                                  </w:pPr>
                                  <w:r w:rsidRPr="009344AA">
                                    <w:rPr>
                                      <w:rFonts w:cs="Arial"/>
                                      <w:b/>
                                      <w:color w:val="003087"/>
                                    </w:rPr>
                                    <w:t>Title / Information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bottom w:val="single" w:sz="12" w:space="0" w:color="009CA6"/>
                                  </w:tcBorders>
                                </w:tcPr>
                                <w:p w14:paraId="1C3E91ED" w14:textId="77777777" w:rsidR="00C907CF" w:rsidRPr="009344AA" w:rsidRDefault="00C907CF" w:rsidP="00C907CF">
                                  <w:pPr>
                                    <w:rPr>
                                      <w:rFonts w:cs="Arial"/>
                                      <w:b/>
                                      <w:color w:val="003087"/>
                                    </w:rPr>
                                  </w:pPr>
                                  <w:r w:rsidRPr="009344AA">
                                    <w:rPr>
                                      <w:rFonts w:cs="Arial"/>
                                      <w:b/>
                                      <w:color w:val="003087"/>
                                    </w:rPr>
                                    <w:t>Owner</w:t>
                                  </w:r>
                                </w:p>
                              </w:tc>
                            </w:tr>
                            <w:tr w:rsidR="00C907CF" w:rsidRPr="009344AA" w14:paraId="3A629650" w14:textId="77777777" w:rsidTr="00C907CF">
                              <w:tc>
                                <w:tcPr>
                                  <w:tcW w:w="959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32707C64" w14:textId="77777777" w:rsidR="00C907CF" w:rsidRPr="009344AA" w:rsidRDefault="00C907CF" w:rsidP="00C907CF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spacing w:after="120"/>
                                    <w:contextualSpacing w:val="0"/>
                                    <w:rPr>
                                      <w:rFonts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554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2060E731" w14:textId="77777777" w:rsidR="00C907CF" w:rsidRPr="00C907CF" w:rsidRDefault="00C907CF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 w:rsidRPr="009344AA">
                                    <w:rPr>
                                      <w:rFonts w:cs="Arial"/>
                                    </w:rPr>
                                    <w:t>Introductions / apologies for absence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4091F4A1" w14:textId="77777777" w:rsidR="00C907CF" w:rsidRPr="009344AA" w:rsidRDefault="00C907CF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 w:rsidRPr="009344AA">
                                    <w:rPr>
                                      <w:rFonts w:cs="Arial"/>
                                    </w:rPr>
                                    <w:t>Nik</w:t>
                                  </w:r>
                                  <w:r>
                                    <w:rPr>
                                      <w:rFonts w:cs="Arial"/>
                                    </w:rPr>
                                    <w:t xml:space="preserve"> Bowyer</w:t>
                                  </w:r>
                                </w:p>
                              </w:tc>
                            </w:tr>
                            <w:tr w:rsidR="00C907CF" w:rsidRPr="009344AA" w14:paraId="46A90E54" w14:textId="77777777" w:rsidTr="00C907CF">
                              <w:tc>
                                <w:tcPr>
                                  <w:tcW w:w="959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732D3C06" w14:textId="77777777" w:rsidR="00C907CF" w:rsidRPr="009344AA" w:rsidRDefault="00C907CF" w:rsidP="00C907CF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spacing w:after="120"/>
                                    <w:contextualSpacing w:val="0"/>
                                    <w:rPr>
                                      <w:rFonts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554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29649E87" w14:textId="77777777" w:rsidR="00C907CF" w:rsidRDefault="00C907CF" w:rsidP="00630F51">
                                  <w:pPr>
                                    <w:spacing w:after="120"/>
                                  </w:pPr>
                                  <w:r>
                                    <w:t xml:space="preserve">Minutes of previous AGM, held on </w:t>
                                  </w:r>
                                  <w:r w:rsidR="00630F51">
                                    <w:t>01</w:t>
                                  </w:r>
                                  <w:r>
                                    <w:t xml:space="preserve"> </w:t>
                                  </w:r>
                                  <w:r w:rsidR="00630F51">
                                    <w:t>May</w:t>
                                  </w:r>
                                  <w:r>
                                    <w:t xml:space="preserve"> 201</w:t>
                                  </w:r>
                                  <w:r w:rsidR="00630F51">
                                    <w:t>9, incorporating:</w:t>
                                  </w:r>
                                </w:p>
                                <w:p w14:paraId="14226DB3" w14:textId="77777777" w:rsidR="00630F51" w:rsidRDefault="00630F51" w:rsidP="00630F51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240"/>
                                  </w:pPr>
                                  <w:r>
                                    <w:t>Matters arising</w:t>
                                  </w:r>
                                </w:p>
                                <w:p w14:paraId="07D7188A" w14:textId="77777777" w:rsidR="00630F51" w:rsidRPr="00C907CF" w:rsidRDefault="00630F51" w:rsidP="00630F51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240"/>
                                  </w:pPr>
                                  <w:r>
                                    <w:t>Approval of minutes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61D51590" w14:textId="77777777" w:rsidR="00C907CF" w:rsidRPr="009344AA" w:rsidRDefault="00C907CF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Nik Bowyer</w:t>
                                  </w:r>
                                </w:p>
                              </w:tc>
                            </w:tr>
                            <w:tr w:rsidR="00630F51" w:rsidRPr="009344AA" w14:paraId="2CE91D8E" w14:textId="77777777" w:rsidTr="00C907CF">
                              <w:tc>
                                <w:tcPr>
                                  <w:tcW w:w="959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5E977E43" w14:textId="77777777" w:rsidR="00630F51" w:rsidRPr="009344AA" w:rsidRDefault="00630F51" w:rsidP="00C907CF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spacing w:after="120"/>
                                    <w:contextualSpacing w:val="0"/>
                                    <w:rPr>
                                      <w:rFonts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554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74D3B0B2" w14:textId="77777777" w:rsidR="00630F51" w:rsidRDefault="00630F51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Feedback on 2020 Annual Conference, Black-Tie dinner and Awards ceremony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782E8D21" w14:textId="77777777" w:rsidR="00630F51" w:rsidRDefault="00630F51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Nik Bowyer /</w:t>
                                  </w:r>
                                  <w:r>
                                    <w:rPr>
                                      <w:rFonts w:cs="Arial"/>
                                    </w:rPr>
                                    <w:br/>
                                    <w:t>Chris Shipway</w:t>
                                  </w:r>
                                </w:p>
                              </w:tc>
                            </w:tr>
                            <w:tr w:rsidR="00C907CF" w:rsidRPr="009344AA" w14:paraId="7EA47BBE" w14:textId="77777777" w:rsidTr="00C907CF">
                              <w:tc>
                                <w:tcPr>
                                  <w:tcW w:w="959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061FA017" w14:textId="77777777" w:rsidR="00C907CF" w:rsidRPr="009344AA" w:rsidRDefault="00C907CF" w:rsidP="00C907CF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spacing w:after="120"/>
                                    <w:contextualSpacing w:val="0"/>
                                    <w:rPr>
                                      <w:rFonts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554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064D3B1F" w14:textId="77777777" w:rsidR="00C907CF" w:rsidRPr="009344AA" w:rsidRDefault="00630F51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Chair</w:t>
                                  </w:r>
                                  <w:r w:rsidR="00C907CF">
                                    <w:rPr>
                                      <w:rFonts w:cs="Arial"/>
                                    </w:rPr>
                                    <w:t>’s report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5BE1C08B" w14:textId="77777777" w:rsidR="00C907CF" w:rsidRPr="009344AA" w:rsidRDefault="00630F51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Nik Bowyer</w:t>
                                  </w:r>
                                </w:p>
                              </w:tc>
                            </w:tr>
                            <w:tr w:rsidR="00C907CF" w:rsidRPr="009344AA" w14:paraId="53DE5B14" w14:textId="77777777" w:rsidTr="00C907CF">
                              <w:tc>
                                <w:tcPr>
                                  <w:tcW w:w="959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072C33C5" w14:textId="77777777" w:rsidR="00C907CF" w:rsidRPr="009344AA" w:rsidRDefault="00C907CF" w:rsidP="00C907CF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spacing w:after="120"/>
                                    <w:contextualSpacing w:val="0"/>
                                    <w:rPr>
                                      <w:rFonts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554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45CAB6E7" w14:textId="77777777" w:rsidR="00C907CF" w:rsidRDefault="00630F51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Treasurer</w:t>
                                  </w:r>
                                  <w:r w:rsidR="00C907CF">
                                    <w:rPr>
                                      <w:rFonts w:cs="Arial"/>
                                    </w:rPr>
                                    <w:t>’s report</w:t>
                                  </w:r>
                                </w:p>
                                <w:p w14:paraId="0CD78773" w14:textId="77777777" w:rsidR="00C907CF" w:rsidRPr="00C907CF" w:rsidRDefault="00630F51" w:rsidP="00C907CF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Financial statement to end of previous quarter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4373FDDA" w14:textId="77777777" w:rsidR="00C907CF" w:rsidRPr="009344AA" w:rsidRDefault="00630F51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Emma Hext</w:t>
                                  </w:r>
                                </w:p>
                              </w:tc>
                            </w:tr>
                            <w:tr w:rsidR="00C907CF" w:rsidRPr="009344AA" w14:paraId="1E17753C" w14:textId="77777777" w:rsidTr="00C907CF">
                              <w:tc>
                                <w:tcPr>
                                  <w:tcW w:w="959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1458E1AA" w14:textId="77777777" w:rsidR="00C907CF" w:rsidRPr="009344AA" w:rsidRDefault="00C907CF" w:rsidP="00C907CF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spacing w:after="120"/>
                                    <w:contextualSpacing w:val="0"/>
                                    <w:rPr>
                                      <w:rFonts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554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30D5F09B" w14:textId="77777777" w:rsidR="00C907CF" w:rsidRDefault="00C907CF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Election of Regional Officers and Committee Members</w:t>
                                  </w:r>
                                </w:p>
                                <w:p w14:paraId="1A7C267B" w14:textId="77777777" w:rsidR="00630F51" w:rsidRDefault="00E907A4" w:rsidP="00E907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240"/>
                                  </w:pPr>
                                  <w:r>
                                    <w:t>Statement of Officers/Committee Members resigning</w:t>
                                  </w:r>
                                </w:p>
                                <w:p w14:paraId="27DCEAB1" w14:textId="77777777" w:rsidR="00E907A4" w:rsidRDefault="00E907A4" w:rsidP="00E907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240"/>
                                  </w:pPr>
                                  <w:r>
                                    <w:t>Statement of existing committee members wishing to remain on the committee</w:t>
                                  </w:r>
                                </w:p>
                                <w:p w14:paraId="61245001" w14:textId="77777777" w:rsidR="00E907A4" w:rsidRDefault="00E907A4" w:rsidP="00E907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240"/>
                                  </w:pPr>
                                  <w:r>
                                    <w:t>Election of new Committee Members</w:t>
                                  </w:r>
                                </w:p>
                                <w:p w14:paraId="491E300C" w14:textId="77777777" w:rsidR="00630F51" w:rsidRPr="00E907A4" w:rsidRDefault="00E907A4" w:rsidP="00E907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240"/>
                                  </w:pPr>
                                  <w:r>
                                    <w:t>Election of new Officers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2626159A" w14:textId="77777777" w:rsidR="00C907CF" w:rsidRPr="009344AA" w:rsidRDefault="00C907CF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Nik Bowyer</w:t>
                                  </w:r>
                                </w:p>
                              </w:tc>
                            </w:tr>
                            <w:tr w:rsidR="00C907CF" w:rsidRPr="009344AA" w14:paraId="6D63DF0A" w14:textId="77777777" w:rsidTr="00C907CF">
                              <w:tc>
                                <w:tcPr>
                                  <w:tcW w:w="959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04F952CC" w14:textId="77777777" w:rsidR="00C907CF" w:rsidRPr="009344AA" w:rsidRDefault="00C907CF" w:rsidP="00C907CF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spacing w:after="120"/>
                                    <w:contextualSpacing w:val="0"/>
                                    <w:rPr>
                                      <w:rFonts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554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6BEA00F9" w14:textId="77777777" w:rsidR="00C907CF" w:rsidRPr="009344AA" w:rsidRDefault="00C907CF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Chair</w:t>
                                  </w:r>
                                  <w:r w:rsidR="00630F51">
                                    <w:rPr>
                                      <w:rFonts w:cs="Arial"/>
                                    </w:rPr>
                                    <w:t xml:space="preserve">’s </w:t>
                                  </w:r>
                                  <w:r>
                                    <w:rPr>
                                      <w:rFonts w:cs="Arial"/>
                                    </w:rPr>
                                    <w:t>proposals for the year ahead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top w:val="single" w:sz="12" w:space="0" w:color="009CA6"/>
                                    <w:bottom w:val="single" w:sz="12" w:space="0" w:color="009CA6"/>
                                  </w:tcBorders>
                                </w:tcPr>
                                <w:p w14:paraId="0B343863" w14:textId="77777777" w:rsidR="00C907CF" w:rsidRPr="009344AA" w:rsidRDefault="00630F51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TBC</w:t>
                                  </w:r>
                                </w:p>
                              </w:tc>
                            </w:tr>
                            <w:tr w:rsidR="00C907CF" w:rsidRPr="009344AA" w14:paraId="25A5BAED" w14:textId="77777777" w:rsidTr="00C907CF">
                              <w:tc>
                                <w:tcPr>
                                  <w:tcW w:w="959" w:type="dxa"/>
                                  <w:tcBorders>
                                    <w:top w:val="single" w:sz="12" w:space="0" w:color="009CA6"/>
                                    <w:bottom w:val="single" w:sz="8" w:space="0" w:color="009CA6"/>
                                  </w:tcBorders>
                                </w:tcPr>
                                <w:p w14:paraId="2B7081DD" w14:textId="77777777" w:rsidR="00C907CF" w:rsidRPr="009344AA" w:rsidRDefault="00C907CF" w:rsidP="00C907CF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spacing w:after="120"/>
                                    <w:contextualSpacing w:val="0"/>
                                    <w:rPr>
                                      <w:rFonts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554" w:type="dxa"/>
                                  <w:tcBorders>
                                    <w:top w:val="single" w:sz="12" w:space="0" w:color="009CA6"/>
                                    <w:bottom w:val="single" w:sz="8" w:space="0" w:color="009CA6"/>
                                  </w:tcBorders>
                                </w:tcPr>
                                <w:p w14:paraId="1632BF3F" w14:textId="77777777" w:rsidR="00C907CF" w:rsidRPr="009344AA" w:rsidRDefault="00C907CF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 xml:space="preserve">Any </w:t>
                                  </w:r>
                                  <w:r w:rsidR="00E907A4">
                                    <w:rPr>
                                      <w:rFonts w:cs="Arial"/>
                                    </w:rPr>
                                    <w:t>O</w:t>
                                  </w:r>
                                  <w:r>
                                    <w:rPr>
                                      <w:rFonts w:cs="Arial"/>
                                    </w:rPr>
                                    <w:t>ther Business (A.</w:t>
                                  </w:r>
                                  <w:r w:rsidR="00E907A4">
                                    <w:rPr>
                                      <w:rFonts w:cs="Arial"/>
                                    </w:rPr>
                                    <w:t>O</w:t>
                                  </w:r>
                                  <w:r>
                                    <w:rPr>
                                      <w:rFonts w:cs="Arial"/>
                                    </w:rPr>
                                    <w:t>.B)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top w:val="single" w:sz="12" w:space="0" w:color="009CA6"/>
                                    <w:bottom w:val="single" w:sz="8" w:space="0" w:color="009CA6"/>
                                  </w:tcBorders>
                                </w:tcPr>
                                <w:p w14:paraId="33DFA410" w14:textId="77777777" w:rsidR="00C907CF" w:rsidRPr="009344AA" w:rsidRDefault="00C907CF" w:rsidP="00C907CF">
                                  <w:pPr>
                                    <w:spacing w:after="120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(All)</w:t>
                                  </w:r>
                                </w:p>
                              </w:tc>
                            </w:tr>
                          </w:tbl>
                          <w:p w14:paraId="1C701DAD" w14:textId="77777777" w:rsidR="00D721B0" w:rsidRDefault="00D721B0" w:rsidP="00D721B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E4AD0F3" w14:textId="2B7F3D66" w:rsidR="00D721B0" w:rsidRPr="00D721B0" w:rsidRDefault="00D721B0" w:rsidP="00D721B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D721B0">
                              <w:rPr>
                                <w:i/>
                                <w:sz w:val="18"/>
                                <w:szCs w:val="18"/>
                              </w:rPr>
                              <w:t>Please note that to be quorate, members need to be heard, so please activate your microphones when joining the meeting but respectfully keep background noise to a minimum.  Video presence via webcam is also welcomed to help members participa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FDF087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-11.25pt;margin-top:196.3pt;width:485.25pt;height:41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" stroked="f">
                <v:textbox>
                  <w:txbxContent>
                    <w:p w14:paraId="34A9A003" w14:textId="77777777" w:rsidR="001506A2" w:rsidRPr="00630F51" w:rsidRDefault="001506A2" w:rsidP="001506A2">
                      <w:pPr>
                        <w:spacing w:after="120"/>
                        <w:rPr>
                          <w:b/>
                          <w:color w:val="003087" w:themeColor="accent1"/>
                          <w:sz w:val="48"/>
                          <w:szCs w:val="48"/>
                        </w:rPr>
                      </w:pPr>
                      <w:r w:rsidRPr="00630F51">
                        <w:rPr>
                          <w:b/>
                          <w:color w:val="003087" w:themeColor="accent1"/>
                          <w:sz w:val="48"/>
                          <w:szCs w:val="48"/>
                        </w:rPr>
                        <w:t>AGENDA:</w:t>
                      </w:r>
                    </w:p>
                    <w:tbl>
                      <w:tblPr>
                        <w:tblStyle w:val="TableGrid"/>
                        <w:tblW w:w="9639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59"/>
                        <w:gridCol w:w="6554"/>
                        <w:gridCol w:w="2126"/>
                      </w:tblGrid>
                      <w:tr w:rsidR="00C907CF" w:rsidRPr="009344AA" w14:paraId="2770EE3E" w14:textId="77777777" w:rsidTr="00C907CF">
                        <w:tc>
                          <w:tcPr>
                            <w:tcW w:w="959" w:type="dxa"/>
                            <w:tcBorders>
                              <w:bottom w:val="single" w:sz="12" w:space="0" w:color="009CA6"/>
                            </w:tcBorders>
                          </w:tcPr>
                          <w:p w14:paraId="6A6C61D6" w14:textId="77777777" w:rsidR="00C907CF" w:rsidRPr="009344AA" w:rsidRDefault="00C907CF" w:rsidP="00C907CF">
                            <w:pPr>
                              <w:rPr>
                                <w:rFonts w:cs="Arial"/>
                                <w:b/>
                                <w:color w:val="003087"/>
                              </w:rPr>
                            </w:pPr>
                            <w:r w:rsidRPr="009344AA">
                              <w:rPr>
                                <w:rFonts w:cs="Arial"/>
                                <w:b/>
                                <w:color w:val="003087"/>
                              </w:rPr>
                              <w:t>Item</w:t>
                            </w:r>
                          </w:p>
                        </w:tc>
                        <w:tc>
                          <w:tcPr>
                            <w:tcW w:w="6554" w:type="dxa"/>
                            <w:tcBorders>
                              <w:bottom w:val="single" w:sz="12" w:space="0" w:color="009CA6"/>
                            </w:tcBorders>
                          </w:tcPr>
                          <w:p w14:paraId="5AF24B46" w14:textId="77777777" w:rsidR="00C907CF" w:rsidRPr="009344AA" w:rsidRDefault="00C907CF" w:rsidP="00C907CF">
                            <w:pPr>
                              <w:rPr>
                                <w:rFonts w:cs="Arial"/>
                                <w:b/>
                                <w:color w:val="003087"/>
                              </w:rPr>
                            </w:pPr>
                            <w:r w:rsidRPr="009344AA">
                              <w:rPr>
                                <w:rFonts w:cs="Arial"/>
                                <w:b/>
                                <w:color w:val="003087"/>
                              </w:rPr>
                              <w:t>Title / Information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bottom w:val="single" w:sz="12" w:space="0" w:color="009CA6"/>
                            </w:tcBorders>
                          </w:tcPr>
                          <w:p w14:paraId="1C3E91ED" w14:textId="77777777" w:rsidR="00C907CF" w:rsidRPr="009344AA" w:rsidRDefault="00C907CF" w:rsidP="00C907CF">
                            <w:pPr>
                              <w:rPr>
                                <w:rFonts w:cs="Arial"/>
                                <w:b/>
                                <w:color w:val="003087"/>
                              </w:rPr>
                            </w:pPr>
                            <w:r w:rsidRPr="009344AA">
                              <w:rPr>
                                <w:rFonts w:cs="Arial"/>
                                <w:b/>
                                <w:color w:val="003087"/>
                              </w:rPr>
                              <w:t>Owner</w:t>
                            </w:r>
                          </w:p>
                        </w:tc>
                      </w:tr>
                      <w:tr w:rsidR="00C907CF" w:rsidRPr="009344AA" w14:paraId="3A629650" w14:textId="77777777" w:rsidTr="00C907CF">
                        <w:tc>
                          <w:tcPr>
                            <w:tcW w:w="959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32707C64" w14:textId="77777777" w:rsidR="00C907CF" w:rsidRPr="009344AA" w:rsidRDefault="00C907CF" w:rsidP="00C907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contextualSpacing w:val="0"/>
                              <w:rPr>
                                <w:rFonts w:cs="Arial"/>
                              </w:rPr>
                            </w:pPr>
                          </w:p>
                        </w:tc>
                        <w:tc>
                          <w:tcPr>
                            <w:tcW w:w="6554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2060E731" w14:textId="77777777" w:rsidR="00C907CF" w:rsidRPr="00C907CF" w:rsidRDefault="00C907CF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 w:rsidRPr="009344AA">
                              <w:rPr>
                                <w:rFonts w:cs="Arial"/>
                              </w:rPr>
                              <w:t>Introductions / apologies for absence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4091F4A1" w14:textId="77777777" w:rsidR="00C907CF" w:rsidRPr="009344AA" w:rsidRDefault="00C907CF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 w:rsidRPr="009344AA">
                              <w:rPr>
                                <w:rFonts w:cs="Arial"/>
                              </w:rPr>
                              <w:t>Nik</w:t>
                            </w:r>
                            <w:r>
                              <w:rPr>
                                <w:rFonts w:cs="Arial"/>
                              </w:rPr>
                              <w:t xml:space="preserve"> Bowyer</w:t>
                            </w:r>
                          </w:p>
                        </w:tc>
                      </w:tr>
                      <w:tr w:rsidR="00C907CF" w:rsidRPr="009344AA" w14:paraId="46A90E54" w14:textId="77777777" w:rsidTr="00C907CF">
                        <w:tc>
                          <w:tcPr>
                            <w:tcW w:w="959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732D3C06" w14:textId="77777777" w:rsidR="00C907CF" w:rsidRPr="009344AA" w:rsidRDefault="00C907CF" w:rsidP="00C907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contextualSpacing w:val="0"/>
                              <w:rPr>
                                <w:rFonts w:cs="Arial"/>
                              </w:rPr>
                            </w:pPr>
                          </w:p>
                        </w:tc>
                        <w:tc>
                          <w:tcPr>
                            <w:tcW w:w="6554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29649E87" w14:textId="77777777" w:rsidR="00C907CF" w:rsidRDefault="00C907CF" w:rsidP="00630F51">
                            <w:pPr>
                              <w:spacing w:after="120"/>
                            </w:pPr>
                            <w:r>
                              <w:t xml:space="preserve">Minutes of previous AGM, held on </w:t>
                            </w:r>
                            <w:r w:rsidR="00630F51">
                              <w:t>01</w:t>
                            </w:r>
                            <w:r>
                              <w:t xml:space="preserve"> </w:t>
                            </w:r>
                            <w:r w:rsidR="00630F51">
                              <w:t>May</w:t>
                            </w:r>
                            <w:r>
                              <w:t xml:space="preserve"> 201</w:t>
                            </w:r>
                            <w:r w:rsidR="00630F51">
                              <w:t>9, incorporating:</w:t>
                            </w:r>
                          </w:p>
                          <w:p w14:paraId="14226DB3" w14:textId="77777777" w:rsidR="00630F51" w:rsidRDefault="00630F51" w:rsidP="00630F5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240"/>
                            </w:pPr>
                            <w:r>
                              <w:t>Matters arising</w:t>
                            </w:r>
                          </w:p>
                          <w:p w14:paraId="07D7188A" w14:textId="77777777" w:rsidR="00630F51" w:rsidRPr="00C907CF" w:rsidRDefault="00630F51" w:rsidP="00630F5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240"/>
                            </w:pPr>
                            <w:r>
                              <w:t>Approval of minutes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61D51590" w14:textId="77777777" w:rsidR="00C907CF" w:rsidRPr="009344AA" w:rsidRDefault="00C907CF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Nik Bowyer</w:t>
                            </w:r>
                          </w:p>
                        </w:tc>
                      </w:tr>
                      <w:tr w:rsidR="00630F51" w:rsidRPr="009344AA" w14:paraId="2CE91D8E" w14:textId="77777777" w:rsidTr="00C907CF">
                        <w:tc>
                          <w:tcPr>
                            <w:tcW w:w="959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5E977E43" w14:textId="77777777" w:rsidR="00630F51" w:rsidRPr="009344AA" w:rsidRDefault="00630F51" w:rsidP="00C907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contextualSpacing w:val="0"/>
                              <w:rPr>
                                <w:rFonts w:cs="Arial"/>
                              </w:rPr>
                            </w:pPr>
                          </w:p>
                        </w:tc>
                        <w:tc>
                          <w:tcPr>
                            <w:tcW w:w="6554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74D3B0B2" w14:textId="77777777" w:rsidR="00630F51" w:rsidRDefault="00630F51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Feedback on 2020 Annual Conference, Black-Tie dinner and Awards ceremony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782E8D21" w14:textId="77777777" w:rsidR="00630F51" w:rsidRDefault="00630F51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Nik Bowyer /</w:t>
                            </w:r>
                            <w:r>
                              <w:rPr>
                                <w:rFonts w:cs="Arial"/>
                              </w:rPr>
                              <w:br/>
                              <w:t>Chris Shipway</w:t>
                            </w:r>
                          </w:p>
                        </w:tc>
                      </w:tr>
                      <w:tr w:rsidR="00C907CF" w:rsidRPr="009344AA" w14:paraId="7EA47BBE" w14:textId="77777777" w:rsidTr="00C907CF">
                        <w:tc>
                          <w:tcPr>
                            <w:tcW w:w="959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061FA017" w14:textId="77777777" w:rsidR="00C907CF" w:rsidRPr="009344AA" w:rsidRDefault="00C907CF" w:rsidP="00C907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contextualSpacing w:val="0"/>
                              <w:rPr>
                                <w:rFonts w:cs="Arial"/>
                              </w:rPr>
                            </w:pPr>
                          </w:p>
                        </w:tc>
                        <w:tc>
                          <w:tcPr>
                            <w:tcW w:w="6554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064D3B1F" w14:textId="77777777" w:rsidR="00C907CF" w:rsidRPr="009344AA" w:rsidRDefault="00630F51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Chair</w:t>
                            </w:r>
                            <w:r w:rsidR="00C907CF">
                              <w:rPr>
                                <w:rFonts w:cs="Arial"/>
                              </w:rPr>
                              <w:t>’s report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5BE1C08B" w14:textId="77777777" w:rsidR="00C907CF" w:rsidRPr="009344AA" w:rsidRDefault="00630F51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Nik Bowyer</w:t>
                            </w:r>
                          </w:p>
                        </w:tc>
                      </w:tr>
                      <w:tr w:rsidR="00C907CF" w:rsidRPr="009344AA" w14:paraId="53DE5B14" w14:textId="77777777" w:rsidTr="00C907CF">
                        <w:tc>
                          <w:tcPr>
                            <w:tcW w:w="959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072C33C5" w14:textId="77777777" w:rsidR="00C907CF" w:rsidRPr="009344AA" w:rsidRDefault="00C907CF" w:rsidP="00C907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contextualSpacing w:val="0"/>
                              <w:rPr>
                                <w:rFonts w:cs="Arial"/>
                              </w:rPr>
                            </w:pPr>
                          </w:p>
                        </w:tc>
                        <w:tc>
                          <w:tcPr>
                            <w:tcW w:w="6554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45CAB6E7" w14:textId="77777777" w:rsidR="00C907CF" w:rsidRDefault="00630F51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Treasurer</w:t>
                            </w:r>
                            <w:r w:rsidR="00C907CF">
                              <w:rPr>
                                <w:rFonts w:cs="Arial"/>
                              </w:rPr>
                              <w:t>’s report</w:t>
                            </w:r>
                          </w:p>
                          <w:p w14:paraId="0CD78773" w14:textId="77777777" w:rsidR="00C907CF" w:rsidRPr="00C907CF" w:rsidRDefault="00630F51" w:rsidP="00C907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Financial statement to end of previous quarter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4373FDDA" w14:textId="77777777" w:rsidR="00C907CF" w:rsidRPr="009344AA" w:rsidRDefault="00630F51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Emma Hext</w:t>
                            </w:r>
                          </w:p>
                        </w:tc>
                      </w:tr>
                      <w:tr w:rsidR="00C907CF" w:rsidRPr="009344AA" w14:paraId="1E17753C" w14:textId="77777777" w:rsidTr="00C907CF">
                        <w:tc>
                          <w:tcPr>
                            <w:tcW w:w="959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1458E1AA" w14:textId="77777777" w:rsidR="00C907CF" w:rsidRPr="009344AA" w:rsidRDefault="00C907CF" w:rsidP="00C907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contextualSpacing w:val="0"/>
                              <w:rPr>
                                <w:rFonts w:cs="Arial"/>
                              </w:rPr>
                            </w:pPr>
                          </w:p>
                        </w:tc>
                        <w:tc>
                          <w:tcPr>
                            <w:tcW w:w="6554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30D5F09B" w14:textId="77777777" w:rsidR="00C907CF" w:rsidRDefault="00C907CF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Election of Regional Officers and Committee Members</w:t>
                            </w:r>
                          </w:p>
                          <w:p w14:paraId="1A7C267B" w14:textId="77777777" w:rsidR="00630F51" w:rsidRDefault="00E907A4" w:rsidP="00E907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240"/>
                            </w:pPr>
                            <w:r>
                              <w:t>Statement of Officers/Committee Members resigning</w:t>
                            </w:r>
                          </w:p>
                          <w:p w14:paraId="27DCEAB1" w14:textId="77777777" w:rsidR="00E907A4" w:rsidRDefault="00E907A4" w:rsidP="00E907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240"/>
                            </w:pPr>
                            <w:r>
                              <w:t>Statement of existing committee members wishing to remain on the committee</w:t>
                            </w:r>
                          </w:p>
                          <w:p w14:paraId="61245001" w14:textId="77777777" w:rsidR="00E907A4" w:rsidRDefault="00E907A4" w:rsidP="00E907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240"/>
                            </w:pPr>
                            <w:r>
                              <w:t>Election of new Committee Members</w:t>
                            </w:r>
                          </w:p>
                          <w:p w14:paraId="491E300C" w14:textId="77777777" w:rsidR="00630F51" w:rsidRPr="00E907A4" w:rsidRDefault="00E907A4" w:rsidP="00E907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240"/>
                            </w:pPr>
                            <w:r>
                              <w:t>Election of new Officers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2626159A" w14:textId="77777777" w:rsidR="00C907CF" w:rsidRPr="009344AA" w:rsidRDefault="00C907CF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Nik Bowyer</w:t>
                            </w:r>
                          </w:p>
                        </w:tc>
                      </w:tr>
                      <w:tr w:rsidR="00C907CF" w:rsidRPr="009344AA" w14:paraId="6D63DF0A" w14:textId="77777777" w:rsidTr="00C907CF">
                        <w:tc>
                          <w:tcPr>
                            <w:tcW w:w="959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04F952CC" w14:textId="77777777" w:rsidR="00C907CF" w:rsidRPr="009344AA" w:rsidRDefault="00C907CF" w:rsidP="00C907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contextualSpacing w:val="0"/>
                              <w:rPr>
                                <w:rFonts w:cs="Arial"/>
                              </w:rPr>
                            </w:pPr>
                          </w:p>
                        </w:tc>
                        <w:tc>
                          <w:tcPr>
                            <w:tcW w:w="6554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6BEA00F9" w14:textId="77777777" w:rsidR="00C907CF" w:rsidRPr="009344AA" w:rsidRDefault="00C907CF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Chair</w:t>
                            </w:r>
                            <w:r w:rsidR="00630F51">
                              <w:rPr>
                                <w:rFonts w:cs="Arial"/>
                              </w:rPr>
                              <w:t xml:space="preserve">’s </w:t>
                            </w:r>
                            <w:r>
                              <w:rPr>
                                <w:rFonts w:cs="Arial"/>
                              </w:rPr>
                              <w:t>proposals for the year ahead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top w:val="single" w:sz="12" w:space="0" w:color="009CA6"/>
                              <w:bottom w:val="single" w:sz="12" w:space="0" w:color="009CA6"/>
                            </w:tcBorders>
                          </w:tcPr>
                          <w:p w14:paraId="0B343863" w14:textId="77777777" w:rsidR="00C907CF" w:rsidRPr="009344AA" w:rsidRDefault="00630F51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TBC</w:t>
                            </w:r>
                          </w:p>
                        </w:tc>
                      </w:tr>
                      <w:tr w:rsidR="00C907CF" w:rsidRPr="009344AA" w14:paraId="25A5BAED" w14:textId="77777777" w:rsidTr="00C907CF">
                        <w:tc>
                          <w:tcPr>
                            <w:tcW w:w="959" w:type="dxa"/>
                            <w:tcBorders>
                              <w:top w:val="single" w:sz="12" w:space="0" w:color="009CA6"/>
                              <w:bottom w:val="single" w:sz="8" w:space="0" w:color="009CA6"/>
                            </w:tcBorders>
                          </w:tcPr>
                          <w:p w14:paraId="2B7081DD" w14:textId="77777777" w:rsidR="00C907CF" w:rsidRPr="009344AA" w:rsidRDefault="00C907CF" w:rsidP="00C907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contextualSpacing w:val="0"/>
                              <w:rPr>
                                <w:rFonts w:cs="Arial"/>
                              </w:rPr>
                            </w:pPr>
                          </w:p>
                        </w:tc>
                        <w:tc>
                          <w:tcPr>
                            <w:tcW w:w="6554" w:type="dxa"/>
                            <w:tcBorders>
                              <w:top w:val="single" w:sz="12" w:space="0" w:color="009CA6"/>
                              <w:bottom w:val="single" w:sz="8" w:space="0" w:color="009CA6"/>
                            </w:tcBorders>
                          </w:tcPr>
                          <w:p w14:paraId="1632BF3F" w14:textId="77777777" w:rsidR="00C907CF" w:rsidRPr="009344AA" w:rsidRDefault="00C907CF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Any </w:t>
                            </w:r>
                            <w:r w:rsidR="00E907A4">
                              <w:rPr>
                                <w:rFonts w:cs="Arial"/>
                              </w:rPr>
                              <w:t>O</w:t>
                            </w:r>
                            <w:r>
                              <w:rPr>
                                <w:rFonts w:cs="Arial"/>
                              </w:rPr>
                              <w:t>ther Business (A.</w:t>
                            </w:r>
                            <w:r w:rsidR="00E907A4">
                              <w:rPr>
                                <w:rFonts w:cs="Arial"/>
                              </w:rPr>
                              <w:t>O</w:t>
                            </w:r>
                            <w:r>
                              <w:rPr>
                                <w:rFonts w:cs="Arial"/>
                              </w:rPr>
                              <w:t>.B)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top w:val="single" w:sz="12" w:space="0" w:color="009CA6"/>
                              <w:bottom w:val="single" w:sz="8" w:space="0" w:color="009CA6"/>
                            </w:tcBorders>
                          </w:tcPr>
                          <w:p w14:paraId="33DFA410" w14:textId="77777777" w:rsidR="00C907CF" w:rsidRPr="009344AA" w:rsidRDefault="00C907CF" w:rsidP="00C907CF">
                            <w:pPr>
                              <w:spacing w:after="12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(All)</w:t>
                            </w:r>
                          </w:p>
                        </w:tc>
                      </w:tr>
                    </w:tbl>
                    <w:p w14:paraId="1C701DAD" w14:textId="77777777" w:rsidR="00D721B0" w:rsidRDefault="00D721B0" w:rsidP="00D721B0">
                      <w:pPr>
                        <w:rPr>
                          <w:i/>
                          <w:sz w:val="18"/>
                          <w:szCs w:val="18"/>
                        </w:rPr>
                      </w:pPr>
                    </w:p>
                    <w:p w14:paraId="7E4AD0F3" w14:textId="2B7F3D66" w:rsidR="00D721B0" w:rsidRPr="00D721B0" w:rsidRDefault="00D721B0" w:rsidP="00D721B0">
                      <w:pPr>
                        <w:rPr>
                          <w:i/>
                          <w:sz w:val="18"/>
                          <w:szCs w:val="18"/>
                        </w:rPr>
                      </w:pPr>
                      <w:r w:rsidRPr="00D721B0">
                        <w:rPr>
                          <w:i/>
                          <w:sz w:val="18"/>
                          <w:szCs w:val="18"/>
                        </w:rPr>
                        <w:t>Please note that to be quorate, members need to be heard, so please activate your microphones when joining the meeting but respectfully keep background noise to a minimum.  Video presence via webcam is also welcomed to help members participat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506A2" w:rsidRPr="001506A2">
        <w:rPr>
          <w:color w:val="009CA6" w:themeColor="accent2"/>
          <w:sz w:val="48"/>
          <w:szCs w:val="48"/>
        </w:rPr>
        <w:t>TIME:</w:t>
      </w:r>
      <w:r w:rsidR="001506A2">
        <w:rPr>
          <w:sz w:val="48"/>
          <w:szCs w:val="48"/>
        </w:rPr>
        <w:t xml:space="preserve"> </w:t>
      </w:r>
      <w:r w:rsidR="00D721B0">
        <w:rPr>
          <w:sz w:val="48"/>
          <w:szCs w:val="48"/>
        </w:rPr>
        <w:t>14</w:t>
      </w:r>
      <w:r w:rsidR="001506A2">
        <w:rPr>
          <w:sz w:val="48"/>
          <w:szCs w:val="48"/>
        </w:rPr>
        <w:t>:</w:t>
      </w:r>
      <w:r w:rsidR="00D721B0">
        <w:rPr>
          <w:sz w:val="48"/>
          <w:szCs w:val="48"/>
        </w:rPr>
        <w:t>3</w:t>
      </w:r>
      <w:r w:rsidR="001506A2">
        <w:rPr>
          <w:sz w:val="48"/>
          <w:szCs w:val="48"/>
        </w:rPr>
        <w:t xml:space="preserve">0 to </w:t>
      </w:r>
      <w:r w:rsidR="00D721B0">
        <w:rPr>
          <w:sz w:val="48"/>
          <w:szCs w:val="48"/>
        </w:rPr>
        <w:t>16</w:t>
      </w:r>
      <w:r w:rsidR="001506A2">
        <w:rPr>
          <w:sz w:val="48"/>
          <w:szCs w:val="48"/>
        </w:rPr>
        <w:t>:</w:t>
      </w:r>
      <w:r w:rsidR="00D721B0">
        <w:rPr>
          <w:sz w:val="48"/>
          <w:szCs w:val="48"/>
        </w:rPr>
        <w:t>3</w:t>
      </w:r>
      <w:r w:rsidR="001506A2">
        <w:rPr>
          <w:sz w:val="48"/>
          <w:szCs w:val="48"/>
        </w:rPr>
        <w:t>0</w:t>
      </w:r>
    </w:p>
    <w:sectPr w:rsidR="001506A2" w:rsidSect="00C454CD">
      <w:headerReference w:type="default" r:id="rId7"/>
      <w:footerReference w:type="default" r:id="rId8"/>
      <w:pgSz w:w="11906" w:h="16838"/>
      <w:pgMar w:top="1440" w:right="1080" w:bottom="1135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C3F3C" w14:textId="77777777" w:rsidR="00514AF9" w:rsidRDefault="00514AF9" w:rsidP="00A532FF">
      <w:r>
        <w:separator/>
      </w:r>
    </w:p>
  </w:endnote>
  <w:endnote w:type="continuationSeparator" w:id="0">
    <w:p w14:paraId="74FF4D43" w14:textId="77777777" w:rsidR="00514AF9" w:rsidRDefault="00514AF9" w:rsidP="00A53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0610E" w14:textId="77777777" w:rsidR="00A532FF" w:rsidRDefault="00930190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9E19464" wp14:editId="0E06A748">
              <wp:simplePos x="0" y="0"/>
              <wp:positionH relativeFrom="page">
                <wp:align>left</wp:align>
              </wp:positionH>
              <wp:positionV relativeFrom="paragraph">
                <wp:posOffset>24130</wp:posOffset>
              </wp:positionV>
              <wp:extent cx="7543800" cy="104775"/>
              <wp:effectExtent l="0" t="0" r="19050" b="28575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104775"/>
                      </a:xfrm>
                      <a:prstGeom prst="rect">
                        <a:avLst/>
                      </a:prstGeom>
                      <a:solidFill>
                        <a:srgbClr val="009CA6"/>
                      </a:solidFill>
                      <a:ln>
                        <a:solidFill>
                          <a:schemeClr val="tx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D0098A6" id="Rectangle 12" o:spid="_x0000_s1026" style="position:absolute;margin-left:0;margin-top:1.9pt;width:594pt;height:8.25pt;z-index:25166438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" fillcolor="#009ca6" strokecolor="#009ca6 [3215]" strokeweight="2pt">
              <w10:wrap anchorx="page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4C3EAA" wp14:editId="780CBA80">
              <wp:simplePos x="0" y="0"/>
              <wp:positionH relativeFrom="page">
                <wp:align>right</wp:align>
              </wp:positionH>
              <wp:positionV relativeFrom="paragraph">
                <wp:posOffset>214630</wp:posOffset>
              </wp:positionV>
              <wp:extent cx="7648575" cy="209550"/>
              <wp:effectExtent l="0" t="0" r="28575" b="190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48575" cy="209550"/>
                      </a:xfrm>
                      <a:prstGeom prst="rect">
                        <a:avLst/>
                      </a:prstGeom>
                      <a:solidFill>
                        <a:srgbClr val="00308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77E0B4" id="Rectangle 13" o:spid="_x0000_s1026" style="position:absolute;margin-left:551.05pt;margin-top:16.9pt;width:602.25pt;height:16.5pt;z-index:25166233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" fillcolor="#003087" strokecolor="#001743 [1604]" strokeweight="2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E74481" w14:textId="77777777" w:rsidR="00514AF9" w:rsidRDefault="00514AF9" w:rsidP="00A532FF">
      <w:r>
        <w:separator/>
      </w:r>
    </w:p>
  </w:footnote>
  <w:footnote w:type="continuationSeparator" w:id="0">
    <w:p w14:paraId="07D23D02" w14:textId="77777777" w:rsidR="00514AF9" w:rsidRDefault="00514AF9" w:rsidP="00A532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CDDF3" w14:textId="77777777" w:rsidR="00A532FF" w:rsidRDefault="00151FC0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5DE0ACF7" wp14:editId="0F5862CA">
          <wp:simplePos x="0" y="0"/>
          <wp:positionH relativeFrom="margin">
            <wp:posOffset>1905</wp:posOffset>
          </wp:positionH>
          <wp:positionV relativeFrom="paragraph">
            <wp:posOffset>-1905</wp:posOffset>
          </wp:positionV>
          <wp:extent cx="1800000" cy="607468"/>
          <wp:effectExtent l="0" t="0" r="0" b="254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ht_logo_pos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6074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2C98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CD297CE" wp14:editId="46168B0F">
              <wp:simplePos x="0" y="0"/>
              <wp:positionH relativeFrom="margin">
                <wp:align>right</wp:align>
              </wp:positionH>
              <wp:positionV relativeFrom="paragraph">
                <wp:posOffset>160020</wp:posOffset>
              </wp:positionV>
              <wp:extent cx="1504950" cy="297180"/>
              <wp:effectExtent l="0" t="0" r="0" b="762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4950" cy="2971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E8AB44" w14:textId="77777777" w:rsidR="00A532FF" w:rsidRPr="002A788E" w:rsidRDefault="00A532FF">
                          <w:pPr>
                            <w:rPr>
                              <w:b/>
                              <w:color w:val="003087"/>
                            </w:rPr>
                          </w:pPr>
                          <w:r w:rsidRPr="002A788E">
                            <w:rPr>
                              <w:b/>
                              <w:color w:val="003087"/>
                            </w:rPr>
                            <w:t>www.ciht.org.uk</w:t>
                          </w:r>
                          <w:r w:rsidR="00151FC0">
                            <w:rPr>
                              <w:b/>
                              <w:color w:val="003087"/>
                            </w:rPr>
                            <w:t>/s</w:t>
                          </w:r>
                          <w:r w:rsidR="00BB2C98">
                            <w:rPr>
                              <w:b/>
                              <w:color w:val="003087"/>
                            </w:rPr>
                            <w:t>w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D297C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67.3pt;margin-top:12.6pt;width:118.5pt;height:23.4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" stroked="f">
              <v:textbox>
                <w:txbxContent>
                  <w:p w14:paraId="79E8AB44" w14:textId="77777777" w:rsidR="00A532FF" w:rsidRPr="002A788E" w:rsidRDefault="00A532FF">
                    <w:pPr>
                      <w:rPr>
                        <w:b/>
                        <w:color w:val="003087"/>
                      </w:rPr>
                    </w:pPr>
                    <w:r w:rsidRPr="002A788E">
                      <w:rPr>
                        <w:b/>
                        <w:color w:val="003087"/>
                      </w:rPr>
                      <w:t>www.ciht.org.uk</w:t>
                    </w:r>
                    <w:r w:rsidR="00151FC0">
                      <w:rPr>
                        <w:b/>
                        <w:color w:val="003087"/>
                      </w:rPr>
                      <w:t>/s</w:t>
                    </w:r>
                    <w:r w:rsidR="00BB2C98">
                      <w:rPr>
                        <w:b/>
                        <w:color w:val="003087"/>
                      </w:rPr>
                      <w:t>w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F6E6A"/>
    <w:multiLevelType w:val="hybridMultilevel"/>
    <w:tmpl w:val="57B429FE"/>
    <w:lvl w:ilvl="0" w:tplc="E4843C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9CA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1F1508"/>
    <w:multiLevelType w:val="hybridMultilevel"/>
    <w:tmpl w:val="1B165E3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213304"/>
    <w:multiLevelType w:val="hybridMultilevel"/>
    <w:tmpl w:val="DAEAE6F8"/>
    <w:lvl w:ilvl="0" w:tplc="E4843C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9CA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066AD0"/>
    <w:multiLevelType w:val="hybridMultilevel"/>
    <w:tmpl w:val="FEBAB40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922F7E"/>
    <w:multiLevelType w:val="hybridMultilevel"/>
    <w:tmpl w:val="4642E046"/>
    <w:lvl w:ilvl="0" w:tplc="A95A916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76108D"/>
    <w:multiLevelType w:val="hybridMultilevel"/>
    <w:tmpl w:val="577A6AA8"/>
    <w:lvl w:ilvl="0" w:tplc="A61AB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CA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DMxtzSztDA2tzBU0lEKTi0uzszPAykwqQUAgzHZ1SwAAAA="/>
  </w:docVars>
  <w:rsids>
    <w:rsidRoot w:val="00A532FF"/>
    <w:rsid w:val="000159B3"/>
    <w:rsid w:val="00016746"/>
    <w:rsid w:val="000506D5"/>
    <w:rsid w:val="000749CC"/>
    <w:rsid w:val="001411AC"/>
    <w:rsid w:val="001506A2"/>
    <w:rsid w:val="00151FC0"/>
    <w:rsid w:val="001C026F"/>
    <w:rsid w:val="001C7BFD"/>
    <w:rsid w:val="0022718D"/>
    <w:rsid w:val="00233890"/>
    <w:rsid w:val="002A788E"/>
    <w:rsid w:val="003029E1"/>
    <w:rsid w:val="00366F46"/>
    <w:rsid w:val="003F7D2C"/>
    <w:rsid w:val="00407D99"/>
    <w:rsid w:val="0042227B"/>
    <w:rsid w:val="00490894"/>
    <w:rsid w:val="004F339F"/>
    <w:rsid w:val="00514AF9"/>
    <w:rsid w:val="00547CB7"/>
    <w:rsid w:val="00584C64"/>
    <w:rsid w:val="00611D06"/>
    <w:rsid w:val="00630F51"/>
    <w:rsid w:val="007C0D1B"/>
    <w:rsid w:val="007C68E7"/>
    <w:rsid w:val="007E5FD2"/>
    <w:rsid w:val="008B58B1"/>
    <w:rsid w:val="008E079D"/>
    <w:rsid w:val="00930190"/>
    <w:rsid w:val="00934045"/>
    <w:rsid w:val="00944A2C"/>
    <w:rsid w:val="009975D0"/>
    <w:rsid w:val="009E60A3"/>
    <w:rsid w:val="00A532FF"/>
    <w:rsid w:val="00A93422"/>
    <w:rsid w:val="00AC3380"/>
    <w:rsid w:val="00BB2C98"/>
    <w:rsid w:val="00BC0738"/>
    <w:rsid w:val="00C454CD"/>
    <w:rsid w:val="00C8457E"/>
    <w:rsid w:val="00C907CF"/>
    <w:rsid w:val="00D721B0"/>
    <w:rsid w:val="00DE75DE"/>
    <w:rsid w:val="00E907A4"/>
    <w:rsid w:val="00ED1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3B6F1D"/>
  <w15:chartTrackingRefBased/>
  <w15:docId w15:val="{F356501A-AADD-4BDC-A9C9-FCA2CF6BE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imes New Roman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2F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2FF"/>
  </w:style>
  <w:style w:type="paragraph" w:styleId="Footer">
    <w:name w:val="footer"/>
    <w:basedOn w:val="Normal"/>
    <w:link w:val="FooterChar"/>
    <w:uiPriority w:val="99"/>
    <w:unhideWhenUsed/>
    <w:rsid w:val="00A532F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2FF"/>
  </w:style>
  <w:style w:type="paragraph" w:styleId="ListParagraph">
    <w:name w:val="List Paragraph"/>
    <w:basedOn w:val="Normal"/>
    <w:uiPriority w:val="34"/>
    <w:qFormat/>
    <w:rsid w:val="00BC0738"/>
    <w:pPr>
      <w:ind w:left="720"/>
      <w:contextualSpacing/>
    </w:pPr>
  </w:style>
  <w:style w:type="table" w:styleId="TableGrid">
    <w:name w:val="Table Grid"/>
    <w:basedOn w:val="TableNormal"/>
    <w:uiPriority w:val="39"/>
    <w:rsid w:val="004222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47CB7"/>
    <w:rPr>
      <w:color w:val="003087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HIT style">
  <a:themeElements>
    <a:clrScheme name="CIHT">
      <a:dk1>
        <a:srgbClr val="000000"/>
      </a:dk1>
      <a:lt1>
        <a:sysClr val="window" lastClr="FFFFFF"/>
      </a:lt1>
      <a:dk2>
        <a:srgbClr val="009CA6"/>
      </a:dk2>
      <a:lt2>
        <a:srgbClr val="FFFFFF"/>
      </a:lt2>
      <a:accent1>
        <a:srgbClr val="003087"/>
      </a:accent1>
      <a:accent2>
        <a:srgbClr val="009CA6"/>
      </a:accent2>
      <a:accent3>
        <a:srgbClr val="84329B"/>
      </a:accent3>
      <a:accent4>
        <a:srgbClr val="E03E52"/>
      </a:accent4>
      <a:accent5>
        <a:srgbClr val="ED8B00"/>
      </a:accent5>
      <a:accent6>
        <a:srgbClr val="8C8279"/>
      </a:accent6>
      <a:hlink>
        <a:srgbClr val="003087"/>
      </a:hlink>
      <a:folHlink>
        <a:srgbClr val="009CA6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CIHT ppt" id="{2724EF00-62D0-413B-BC27-BE1D5C342D8D}" vid="{CB47DC81-8ACA-4A70-B6C0-2E9A85C22DB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yer, Nik</dc:creator>
  <cp:keywords/>
  <dc:description/>
  <cp:lastModifiedBy>Elissar Morris | CIHT</cp:lastModifiedBy>
  <cp:revision>2</cp:revision>
  <dcterms:created xsi:type="dcterms:W3CDTF">2020-04-07T14:53:00Z</dcterms:created>
  <dcterms:modified xsi:type="dcterms:W3CDTF">2020-04-07T14:53:00Z</dcterms:modified>
</cp:coreProperties>
</file>